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FC9BE" w14:textId="538B8D00" w:rsidR="00CD2787" w:rsidRPr="00CD2787" w:rsidRDefault="006B0389" w:rsidP="00CD2787">
      <w:pPr>
        <w:ind w:right="-90"/>
        <w:rPr>
          <w:b/>
          <w:color w:val="808080" w:themeColor="background1" w:themeShade="80"/>
          <w:sz w:val="36"/>
          <w:szCs w:val="36"/>
        </w:rPr>
      </w:pPr>
      <w:r>
        <w:rPr>
          <w:b/>
          <w:bCs/>
          <w:noProof/>
          <w:color w:val="808080" w:themeColor="background1" w:themeShade="80"/>
          <w:sz w:val="36"/>
          <w:szCs w:val="44"/>
          <w:lang w:val="en-US" w:eastAsia="zh-CN" w:bidi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E92E15" wp14:editId="5787A73E">
                <wp:simplePos x="0" y="0"/>
                <wp:positionH relativeFrom="column">
                  <wp:posOffset>3250565</wp:posOffset>
                </wp:positionH>
                <wp:positionV relativeFrom="paragraph">
                  <wp:posOffset>60325</wp:posOffset>
                </wp:positionV>
                <wp:extent cx="3850284" cy="431800"/>
                <wp:effectExtent l="0" t="0" r="0" b="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0284" cy="431800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7FE517" w14:textId="77777777" w:rsidR="00ED33FC" w:rsidRPr="00D01660" w:rsidRDefault="00ED33FC" w:rsidP="00ED33FC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 xml:space="preserve">Prova </w:t>
                            </w:r>
                            <w:proofErr w:type="spellStart"/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Smartsheet</w:t>
                            </w:r>
                            <w:proofErr w:type="spellEnd"/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 xml:space="preserve"> GRATUITAM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9144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E92E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it.smartsheet.com/try-it?trp=37717&amp;utm_language=IT&amp;utm_source=template-word&amp;utm_medium=content&amp;utm_campaign=ic-MA+Risk+Management+Plan-word-37717-it&amp;lpa=ic+MA+Risk+Management+Plan+word+37717+it" style="position:absolute;margin-left:255.95pt;margin-top:4.75pt;width:303.15pt;height: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" o:button="t" fillcolor="#00bd32" stroked="f" strokeweight=".5pt">
                <v:fill o:detectmouseclick="t"/>
                <v:textbox inset="0,7.2pt,0,0">
                  <w:txbxContent>
                    <w:p w14:paraId="5D7FE517" w14:textId="77777777" w:rsidR="00ED33FC" w:rsidRPr="00D01660" w:rsidRDefault="00ED33FC" w:rsidP="00ED33FC">
                      <w:pPr>
                        <w:spacing w:line="360" w:lineRule="auto"/>
                        <w:jc w:val="center"/>
                        <w:rPr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 xml:space="preserve">Prova </w:t>
                      </w:r>
                      <w:proofErr w:type="spellStart"/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>Smartsheet</w:t>
                      </w:r>
                      <w:proofErr w:type="spellEnd"/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 xml:space="preserve"> GRATUITAMENTE</w:t>
                      </w:r>
                    </w:p>
                  </w:txbxContent>
                </v:textbox>
              </v:shape>
            </w:pict>
          </mc:Fallback>
        </mc:AlternateContent>
      </w:r>
      <w:r w:rsidR="00ED33FC">
        <w:rPr>
          <w:b/>
          <w:color w:val="808080" w:themeColor="background1" w:themeShade="80"/>
          <w:sz w:val="36"/>
        </w:rPr>
        <w:t xml:space="preserve">FUSIONI E ACQUISIZIONI </w:t>
      </w:r>
    </w:p>
    <w:p w14:paraId="711E1B50" w14:textId="77777777" w:rsidR="006B0389" w:rsidRDefault="00CD2787" w:rsidP="00CD2787">
      <w:pPr>
        <w:ind w:right="-90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 xml:space="preserve">PIANO DI GESTIONE DEI </w:t>
      </w:r>
    </w:p>
    <w:p w14:paraId="175B601C" w14:textId="7FFB9207" w:rsidR="00F64E70" w:rsidRPr="00F64E70" w:rsidRDefault="00CD2787" w:rsidP="00CD2787">
      <w:pPr>
        <w:ind w:right="-90"/>
        <w:rPr>
          <w:b/>
          <w:color w:val="808080" w:themeColor="background1" w:themeShade="80"/>
          <w:sz w:val="10"/>
          <w:szCs w:val="10"/>
        </w:rPr>
      </w:pPr>
      <w:r>
        <w:rPr>
          <w:b/>
          <w:color w:val="808080" w:themeColor="background1" w:themeShade="80"/>
          <w:sz w:val="36"/>
        </w:rPr>
        <w:t>RISCHI DEL PROGETTO</w:t>
      </w:r>
    </w:p>
    <w:tbl>
      <w:tblPr>
        <w:tblW w:w="11118" w:type="dxa"/>
        <w:tblLook w:val="04A0" w:firstRow="1" w:lastRow="0" w:firstColumn="1" w:lastColumn="0" w:noHBand="0" w:noVBand="1"/>
      </w:tblPr>
      <w:tblGrid>
        <w:gridCol w:w="1908"/>
        <w:gridCol w:w="1634"/>
        <w:gridCol w:w="2262"/>
        <w:gridCol w:w="5314"/>
      </w:tblGrid>
      <w:tr w:rsidR="00CD2787" w:rsidRPr="00CD2787" w14:paraId="6101AAA9" w14:textId="77777777" w:rsidTr="00CD2787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82D3BC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t>INFORMAZIONI M&amp;A</w:t>
            </w:r>
          </w:p>
        </w:tc>
      </w:tr>
      <w:tr w:rsidR="00CD2787" w:rsidRPr="00CD2787" w14:paraId="757B9E97" w14:textId="77777777" w:rsidTr="00CD2787">
        <w:trPr>
          <w:trHeight w:val="803"/>
        </w:trPr>
        <w:tc>
          <w:tcPr>
            <w:tcW w:w="19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FD0DA8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E M&amp;A</w:t>
            </w:r>
          </w:p>
        </w:tc>
        <w:tc>
          <w:tcPr>
            <w:tcW w:w="920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201ADF6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</w:tr>
      <w:tr w:rsidR="00CD2787" w:rsidRPr="00CD2787" w14:paraId="7B315B4E" w14:textId="77777777" w:rsidTr="00A452B4">
        <w:trPr>
          <w:trHeight w:val="911"/>
        </w:trPr>
        <w:tc>
          <w:tcPr>
            <w:tcW w:w="19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7FFA1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NORAMICA M&amp;A</w:t>
            </w:r>
          </w:p>
        </w:tc>
        <w:tc>
          <w:tcPr>
            <w:tcW w:w="920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AA52A5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</w:tr>
      <w:tr w:rsidR="00CD2787" w:rsidRPr="00CD2787" w14:paraId="5EFC5773" w14:textId="77777777" w:rsidTr="00CD2787">
        <w:trPr>
          <w:trHeight w:val="142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8B79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83097" w14:textId="77777777" w:rsidR="00CD2787" w:rsidRPr="00CD2787" w:rsidRDefault="00CD2787" w:rsidP="00CD2787">
            <w:pPr>
              <w:spacing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CD9B0" w14:textId="77777777" w:rsidR="00CD2787" w:rsidRPr="00CD2787" w:rsidRDefault="00CD2787" w:rsidP="00CD2787">
            <w:pPr>
              <w:spacing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7FDB2" w14:textId="77777777" w:rsidR="00CD2787" w:rsidRPr="00CD2787" w:rsidRDefault="00CD2787" w:rsidP="00CD2787">
            <w:pPr>
              <w:spacing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1E4F79D7" w14:textId="77777777" w:rsidTr="00CD2787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B3C30E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E SPONSOR M&amp;A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4E9AB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ELEFONO</w:t>
            </w:r>
          </w:p>
        </w:tc>
        <w:tc>
          <w:tcPr>
            <w:tcW w:w="531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926C3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-MAIL</w:t>
            </w:r>
          </w:p>
        </w:tc>
      </w:tr>
      <w:tr w:rsidR="00CD2787" w:rsidRPr="00CD2787" w14:paraId="0EA56F16" w14:textId="77777777" w:rsidTr="00CD2787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01F57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3381B7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044A5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4908959E" w14:textId="77777777" w:rsidTr="00CD2787">
        <w:trPr>
          <w:trHeight w:val="142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3534A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F35D8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171F8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DEA0C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382181D3" w14:textId="77777777" w:rsidTr="00CD2787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9609E45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E MANAGER M&amp;A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A4AF08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ELEFONO</w:t>
            </w:r>
          </w:p>
        </w:tc>
        <w:tc>
          <w:tcPr>
            <w:tcW w:w="531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ADBAA4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-MAIL</w:t>
            </w:r>
          </w:p>
        </w:tc>
      </w:tr>
      <w:tr w:rsidR="00CD2787" w:rsidRPr="00CD2787" w14:paraId="3726D682" w14:textId="77777777" w:rsidTr="00CD2787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E4F6B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B9BEE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DE31BD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0E1EE333" w14:textId="77777777" w:rsidTr="00CD2787">
        <w:trPr>
          <w:trHeight w:val="142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01191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EC76F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5CC68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F9EE1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3988B1D1" w14:textId="77777777" w:rsidTr="00CD2787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FEDD9D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t>VERSIONE DEL PIANO</w:t>
            </w:r>
          </w:p>
        </w:tc>
      </w:tr>
      <w:tr w:rsidR="00CD2787" w:rsidRPr="00CD2787" w14:paraId="7FD94BAF" w14:textId="77777777" w:rsidTr="00CD2787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1A7A56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VERSIONE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D42629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ATA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BC8C27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UTORE</w:t>
            </w:r>
          </w:p>
        </w:tc>
      </w:tr>
      <w:tr w:rsidR="00CD2787" w:rsidRPr="00CD2787" w14:paraId="31A9C0DF" w14:textId="77777777" w:rsidTr="00CD2787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96D76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0.0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92F7F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0FD6A2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6733725C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858F171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OTIVO</w:t>
            </w:r>
          </w:p>
        </w:tc>
      </w:tr>
      <w:tr w:rsidR="00CD2787" w:rsidRPr="00CD2787" w14:paraId="7D2D7F57" w14:textId="77777777" w:rsidTr="00CD2787">
        <w:trPr>
          <w:trHeight w:val="1071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B72C5B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6E0BDA0E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57B161B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SEZIONI INFLUENZATE</w:t>
            </w:r>
          </w:p>
        </w:tc>
      </w:tr>
      <w:tr w:rsidR="00CD2787" w:rsidRPr="00CD2787" w14:paraId="09F203A2" w14:textId="77777777" w:rsidTr="00CD2787">
        <w:trPr>
          <w:trHeight w:val="357"/>
        </w:trPr>
        <w:tc>
          <w:tcPr>
            <w:tcW w:w="354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7B93987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ITOLO SEZIONE</w:t>
            </w:r>
          </w:p>
        </w:tc>
        <w:tc>
          <w:tcPr>
            <w:tcW w:w="757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7E0E65A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MENDAMENTO</w:t>
            </w:r>
          </w:p>
        </w:tc>
      </w:tr>
      <w:tr w:rsidR="00CD2787" w:rsidRPr="00CD2787" w14:paraId="009F9236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8217E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DC89C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CBEBB09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B8C417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748C0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91CDBA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1A153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ACF416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77338EE8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23E358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D597F6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AB44673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FFE529F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DISTRIBUZIONE</w:t>
            </w:r>
          </w:p>
        </w:tc>
      </w:tr>
      <w:tr w:rsidR="00CD2787" w:rsidRPr="00CD2787" w14:paraId="4DE1075D" w14:textId="77777777" w:rsidTr="00CD2787">
        <w:trPr>
          <w:trHeight w:val="357"/>
        </w:trPr>
        <w:tc>
          <w:tcPr>
            <w:tcW w:w="354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F7574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TODO DI CONSEGNA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349CE83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ATA DI RILASCIO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845C9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LASCIATO A</w:t>
            </w:r>
          </w:p>
        </w:tc>
      </w:tr>
      <w:tr w:rsidR="00CD2787" w:rsidRPr="00CD2787" w14:paraId="43065A3F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E453F3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57C6C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3331B3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0143193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C101E5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9452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B0D75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4B4F88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2B8504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9A8DBF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3CAC91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5B3EB062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AF9302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79B80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056D4B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0F018D26" w14:textId="77777777" w:rsidR="00CD2787" w:rsidRDefault="00CD2787" w:rsidP="00415379">
      <w:pPr>
        <w:pStyle w:val="BodyText2"/>
        <w:rPr>
          <w:i w:val="0"/>
          <w:iCs/>
        </w:rPr>
        <w:sectPr w:rsidR="00CD2787" w:rsidSect="00857C8F">
          <w:headerReference w:type="first" r:id="rId9"/>
          <w:footerReference w:type="first" r:id="rId10"/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857C8F" w14:paraId="4F4B1CD7" w14:textId="77777777" w:rsidTr="00857C8F">
        <w:trPr>
          <w:trHeight w:val="480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90B3B6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EXECUTIVE SUMMARY</w:t>
            </w:r>
          </w:p>
        </w:tc>
      </w:tr>
      <w:tr w:rsidR="00857C8F" w:rsidRPr="00857C8F" w14:paraId="46422CFF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F9E482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SO DI ANALISI E VALUTAZIONE DEI RISCHI</w:t>
            </w:r>
          </w:p>
        </w:tc>
      </w:tr>
      <w:tr w:rsidR="00857C8F" w:rsidRPr="00857C8F" w14:paraId="6BAA1CE7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C51B02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B289166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23A97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SO DI SVILUPPO DELLE STRATEGIE DI MITIGAZIONE E PREVENZIONE DEI RISCHI</w:t>
            </w:r>
          </w:p>
        </w:tc>
      </w:tr>
      <w:tr w:rsidR="00857C8F" w:rsidRPr="00857C8F" w14:paraId="00A61791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EA9D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5AC20C11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EE2B837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VEDERE PIANIFICAZIONE, PROCESSO E PARTI RESPONSABILI</w:t>
            </w:r>
          </w:p>
        </w:tc>
      </w:tr>
      <w:tr w:rsidR="00857C8F" w:rsidRPr="00857C8F" w14:paraId="35427F9F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155D7B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22C007C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326CA4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UOLI E RESPONSABILITÀ DELLA GESTIONE DEI RISCHI</w:t>
            </w:r>
          </w:p>
        </w:tc>
      </w:tr>
      <w:tr w:rsidR="00857C8F" w:rsidRPr="00857C8F" w14:paraId="7A9A376E" w14:textId="77777777" w:rsidTr="00857C8F">
        <w:trPr>
          <w:trHeight w:val="36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D1B48F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E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5ACB4D9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UOLO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46BE76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ILITÀ</w:t>
            </w:r>
          </w:p>
        </w:tc>
      </w:tr>
      <w:tr w:rsidR="00857C8F" w:rsidRPr="00857C8F" w14:paraId="3232F1D4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D7A5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5A1292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875E21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FB808C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7423AF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89F05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D594B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AD69AA0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358644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6CE5F4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BE6FE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4E1E1E6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F6B31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4106F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B61A5B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AB40C03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4812D4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SO DI REPORTING DEI RISCHI</w:t>
            </w:r>
          </w:p>
        </w:tc>
      </w:tr>
      <w:tr w:rsidR="00857C8F" w:rsidRPr="00857C8F" w14:paraId="3F44929E" w14:textId="77777777" w:rsidTr="00857C8F">
        <w:trPr>
          <w:trHeight w:val="12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3DA08A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4B991FD" w14:textId="77777777" w:rsidR="00857C8F" w:rsidRDefault="00857C8F" w:rsidP="00415379">
      <w:pPr>
        <w:pStyle w:val="BodyText2"/>
        <w:rPr>
          <w:i w:val="0"/>
          <w:iCs/>
        </w:rPr>
        <w:sectPr w:rsidR="00857C8F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857C8F" w14:paraId="2804C1AD" w14:textId="77777777" w:rsidTr="00857C8F">
        <w:trPr>
          <w:trHeight w:val="491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618B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VALUTAZIONE DEI RISCHI</w:t>
            </w:r>
          </w:p>
        </w:tc>
      </w:tr>
      <w:tr w:rsidR="00857C8F" w:rsidRPr="00857C8F" w14:paraId="25ABD631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DBD1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IDENTIFICAZIONE DEL RISCHIO</w:t>
            </w:r>
          </w:p>
        </w:tc>
      </w:tr>
      <w:tr w:rsidR="00857C8F" w:rsidRPr="00857C8F" w14:paraId="1317ABA5" w14:textId="77777777" w:rsidTr="00857C8F">
        <w:trPr>
          <w:trHeight w:val="368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44D38B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NORAMICA DEI RISCHI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77448C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RIGGER DI EVENTO O MINACCIA</w:t>
            </w:r>
          </w:p>
        </w:tc>
      </w:tr>
      <w:tr w:rsidR="00857C8F" w:rsidRPr="00857C8F" w14:paraId="10D63DEC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208DC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EB743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B873C62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12355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9523B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43B88414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24317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8ADFC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7CE9787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FCD7B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6AB5D6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015F98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97E62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64D396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56DD1508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2C0A7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5B63C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43278AE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7CA9D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CD0C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B061C1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4C4D8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47153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27E5C4E3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70D69A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REGISTRO DEI RISCHI</w:t>
            </w:r>
          </w:p>
        </w:tc>
      </w:tr>
      <w:tr w:rsidR="00857C8F" w:rsidRPr="00857C8F" w14:paraId="03A5E1D2" w14:textId="77777777" w:rsidTr="00857C8F">
        <w:trPr>
          <w:trHeight w:val="368"/>
        </w:trPr>
        <w:tc>
          <w:tcPr>
            <w:tcW w:w="353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4BF048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1F1D23CE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TO ATTUALE</w:t>
            </w:r>
          </w:p>
        </w:tc>
        <w:tc>
          <w:tcPr>
            <w:tcW w:w="5304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BF3663C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RATEGIE DI MITIGAZIONE DEI RISCHI</w:t>
            </w:r>
          </w:p>
        </w:tc>
      </w:tr>
      <w:tr w:rsidR="00857C8F" w:rsidRPr="00857C8F" w14:paraId="55FE75F4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D4D67C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935186E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F71571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6B4AF05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FFECA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279D48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9DDB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1B519A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F260E4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7BE245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449EF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8F64800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A5447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3FDF7F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6DDE4F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E9F45C6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516E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C226F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81F4F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2122368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4B6F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2CDDB4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6421B6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4008BA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92B967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DF6E85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9FD6C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68805C41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FA785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E64518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F56DC1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F600CF8" w14:textId="77777777" w:rsidR="00857C8F" w:rsidRDefault="00857C8F" w:rsidP="00415379">
      <w:pPr>
        <w:pStyle w:val="BodyText2"/>
        <w:rPr>
          <w:i w:val="0"/>
          <w:iCs/>
        </w:rPr>
        <w:sectPr w:rsidR="00857C8F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5" w:type="dxa"/>
        <w:tblInd w:w="5" w:type="dxa"/>
        <w:tblLook w:val="04A0" w:firstRow="1" w:lastRow="0" w:firstColumn="1" w:lastColumn="0" w:noHBand="0" w:noVBand="1"/>
      </w:tblPr>
      <w:tblGrid>
        <w:gridCol w:w="3960"/>
        <w:gridCol w:w="2131"/>
        <w:gridCol w:w="5014"/>
      </w:tblGrid>
      <w:tr w:rsidR="001B6888" w:rsidRPr="001B6888" w14:paraId="673E6F10" w14:textId="77777777" w:rsidTr="003022B1">
        <w:trPr>
          <w:trHeight w:val="432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5A63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ANALISI E VALUTAZIONE DEI RISCHI</w:t>
            </w:r>
          </w:p>
        </w:tc>
      </w:tr>
      <w:tr w:rsidR="001B6888" w:rsidRPr="001B6888" w14:paraId="0990F232" w14:textId="77777777" w:rsidTr="003022B1">
        <w:trPr>
          <w:trHeight w:val="353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1B6888" w14:paraId="3165A444" w14:textId="77777777" w:rsidTr="001B6888">
              <w:trPr>
                <w:trHeight w:val="459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37B69E" w14:textId="3DDFE377" w:rsidR="001B6888" w:rsidRPr="001B6888" w:rsidRDefault="0087455A" w:rsidP="001B6888">
                  <w:pPr>
                    <w:spacing w:line="240" w:lineRule="auto"/>
                    <w:rPr>
                      <w:rFonts w:eastAsia="Times New Roman" w:cs="Calibri"/>
                      <w:color w:val="000000"/>
                      <w:sz w:val="18"/>
                      <w:szCs w:val="18"/>
                    </w:rPr>
                  </w:pPr>
                  <w:r w:rsidRPr="001B6888">
                    <w:rPr>
                      <w:rFonts w:ascii="Calibri" w:hAnsi="Calibri"/>
                      <w:noProof/>
                      <w:color w:val="000000"/>
                      <w:sz w:val="24"/>
                      <w:szCs w:val="24"/>
                      <w:lang w:val="en-US" w:eastAsia="zh-CN" w:bidi="th-TH"/>
                    </w:rPr>
                    <w:drawing>
                      <wp:anchor distT="0" distB="0" distL="114300" distR="114300" simplePos="0" relativeHeight="251661312" behindDoc="0" locked="0" layoutInCell="1" allowOverlap="1" wp14:anchorId="327811CF" wp14:editId="2498F4E7">
                        <wp:simplePos x="0" y="0"/>
                        <wp:positionH relativeFrom="column">
                          <wp:posOffset>-158115</wp:posOffset>
                        </wp:positionH>
                        <wp:positionV relativeFrom="paragraph">
                          <wp:posOffset>172720</wp:posOffset>
                        </wp:positionV>
                        <wp:extent cx="4236085" cy="1909445"/>
                        <wp:effectExtent l="0" t="0" r="0" b="0"/>
                        <wp:wrapNone/>
                        <wp:docPr id="4" name="Picture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00000000-0008-0000-0000-000004000000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>
                                  <a:extLst>
                                    <a:ext uri="{FF2B5EF4-FFF2-40B4-BE49-F238E27FC236}">
                                      <a16:creationId xmlns:a16="http://schemas.microsoft.com/office/drawing/2014/main" id="{00000000-0008-0000-0000-00000400000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36085" cy="19094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1B6888">
                    <w:rPr>
                      <w:color w:val="000000"/>
                      <w:sz w:val="18"/>
                    </w:rPr>
                    <w:t>Completare quanto segue per ogni RISCHIO IDENTIFICATO. V</w:t>
                  </w:r>
                  <w:r w:rsidR="001B6888"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edere </w:t>
                  </w:r>
                  <w:r w:rsidR="001B6888">
                    <w:rPr>
                      <w:color w:val="000000"/>
                      <w:sz w:val="18"/>
                    </w:rPr>
                    <w:t xml:space="preserve">MATRICE DEI RISCHI </w:t>
                  </w:r>
                  <w:r w:rsidR="001B6888"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>di seguito.</w:t>
                  </w:r>
                </w:p>
              </w:tc>
            </w:tr>
          </w:tbl>
          <w:p w14:paraId="235B8884" w14:textId="77777777" w:rsidR="001B6888" w:rsidRPr="001B6888" w:rsidRDefault="001B6888" w:rsidP="001B6888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1B6888" w:rsidRPr="001B6888" w14:paraId="01C0D0B5" w14:textId="77777777" w:rsidTr="003022B1">
        <w:trPr>
          <w:trHeight w:val="2880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80B29" w14:textId="3C9BBE4A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B6888" w:rsidRPr="001B6888" w14:paraId="5E52F4B6" w14:textId="77777777" w:rsidTr="003022B1">
        <w:trPr>
          <w:trHeight w:val="317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D1354B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  <w:tc>
          <w:tcPr>
            <w:tcW w:w="213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A4F932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50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F8DD69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ATTO POTENZIALE</w:t>
            </w:r>
          </w:p>
        </w:tc>
      </w:tr>
      <w:tr w:rsidR="001B6888" w:rsidRPr="001B6888" w14:paraId="7967B770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82D5B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4DA106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275153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F25F247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F53F2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853BA6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4E1FC8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D296CD3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C779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814C7FB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489FDB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F20CF39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40B37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30D942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0B7F55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61668D2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BA946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DBECF6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1E8664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6770711E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C0067E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C6178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20E6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D378743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B07FF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29E812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8BD0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65BC43FE" w14:textId="77777777" w:rsidTr="003022B1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4CDC2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A66A3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0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463DC4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02896588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97" w:type="dxa"/>
        <w:tblLook w:val="04A0" w:firstRow="1" w:lastRow="0" w:firstColumn="1" w:lastColumn="0" w:noHBand="0" w:noVBand="1"/>
      </w:tblPr>
      <w:tblGrid>
        <w:gridCol w:w="2382"/>
        <w:gridCol w:w="1540"/>
        <w:gridCol w:w="2131"/>
        <w:gridCol w:w="5053"/>
      </w:tblGrid>
      <w:tr w:rsidR="001B6888" w:rsidRPr="001B6888" w14:paraId="27FB1C83" w14:textId="77777777" w:rsidTr="001B6888">
        <w:trPr>
          <w:trHeight w:val="133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C85A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MITIGAZIONE DEI RISCHI</w:t>
            </w:r>
          </w:p>
        </w:tc>
      </w:tr>
      <w:tr w:rsidR="001B6888" w:rsidRPr="001B6888" w14:paraId="7E1BED77" w14:textId="77777777" w:rsidTr="001B6888">
        <w:trPr>
          <w:trHeight w:val="371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1B6888" w14:paraId="6E807800" w14:textId="77777777" w:rsidTr="001B6888">
              <w:trPr>
                <w:trHeight w:val="267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8182B6" w14:textId="77777777" w:rsidR="001B6888" w:rsidRPr="001B6888" w:rsidRDefault="001B6888" w:rsidP="001B6888">
                  <w:pPr>
                    <w:spacing w:line="240" w:lineRule="auto"/>
                    <w:rPr>
                      <w:rFonts w:eastAsia="Times New Roma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</w:rPr>
                    <w:t>Completare quanto segue per ciascun RISCHIO IDENTIFICATO di grado A, B o C. V</w:t>
                  </w:r>
                  <w:r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edere il </w:t>
                  </w:r>
                  <w:r>
                    <w:rPr>
                      <w:color w:val="000000"/>
                      <w:sz w:val="18"/>
                    </w:rPr>
                    <w:t>DIAGRAMMA DI MITIGAZIONE DEL RISCHIO</w:t>
                  </w:r>
                  <w:r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 di seguito.</w:t>
                  </w:r>
                </w:p>
              </w:tc>
            </w:tr>
          </w:tbl>
          <w:p w14:paraId="518889D1" w14:textId="67B13115" w:rsidR="001B6888" w:rsidRPr="001B6888" w:rsidRDefault="0087455A" w:rsidP="001B6888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B6888">
              <w:rPr>
                <w:rFonts w:ascii="Calibri" w:hAnsi="Calibri"/>
                <w:noProof/>
                <w:color w:val="000000"/>
                <w:sz w:val="24"/>
                <w:szCs w:val="24"/>
                <w:lang w:val="en-US" w:eastAsia="zh-CN" w:bidi="th-TH"/>
              </w:rPr>
              <w:drawing>
                <wp:anchor distT="0" distB="0" distL="114300" distR="114300" simplePos="0" relativeHeight="251663360" behindDoc="0" locked="0" layoutInCell="1" allowOverlap="1" wp14:anchorId="6D9213D7" wp14:editId="1E982698">
                  <wp:simplePos x="0" y="0"/>
                  <wp:positionH relativeFrom="column">
                    <wp:posOffset>-143510</wp:posOffset>
                  </wp:positionH>
                  <wp:positionV relativeFrom="paragraph">
                    <wp:posOffset>96520</wp:posOffset>
                  </wp:positionV>
                  <wp:extent cx="5890895" cy="2626360"/>
                  <wp:effectExtent l="0" t="0" r="0" b="254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B2C36E-7E0A-EE4E-BE84-60E6FD30E1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FF2B5EF4-FFF2-40B4-BE49-F238E27FC236}">
                                <a16:creationId xmlns:a16="http://schemas.microsoft.com/office/drawing/2014/main" id="{E3B2C36E-7E0A-EE4E-BE84-60E6FD30E1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778"/>
                          <a:stretch/>
                        </pic:blipFill>
                        <pic:spPr bwMode="auto">
                          <a:xfrm>
                            <a:off x="0" y="0"/>
                            <a:ext cx="5890895" cy="2626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6888" w:rsidRPr="001B6888" w14:paraId="204CAAB9" w14:textId="77777777" w:rsidTr="002D2478">
        <w:trPr>
          <w:trHeight w:val="4307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1E692" w14:textId="77777777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717B9" w14:textId="77777777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60640" w14:textId="77777777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A8A68" w14:textId="18F0C48E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B6888" w:rsidRPr="001B6888" w14:paraId="145A3FA3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383E471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83AD71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1B6888" w:rsidRPr="001B6888" w14:paraId="7560E483" w14:textId="77777777" w:rsidTr="00E543B7">
        <w:trPr>
          <w:trHeight w:val="614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6547FF1E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1316DD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6B04A72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12B79B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837C5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53798471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424D50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0C35D2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C447B94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7DAC40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9E5C3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DCB686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A45AF3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E96C8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ACDF6C4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1F70E08E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86376B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1B6888" w:rsidRPr="001B6888" w14:paraId="2AEB85EC" w14:textId="77777777" w:rsidTr="00E543B7">
        <w:trPr>
          <w:trHeight w:val="570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3A807E17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21DBB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CC8D658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7D734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CE5CD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D9D898E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FD3C4F5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37E6C8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7F26F1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FB2F304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219F8A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3ABA617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C85D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C87E8D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743BB7EA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B0F830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D2309C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1B6888" w:rsidRPr="001B6888" w14:paraId="2C9A8B13" w14:textId="77777777" w:rsidTr="00E543B7">
        <w:trPr>
          <w:trHeight w:val="572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20B7FE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75A92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163397E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FD6317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33983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EBA7E47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6A1638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FF5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952C5BA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38B432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D304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2AAF88C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7783C8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7A7B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40DC224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35" w:type="dxa"/>
        <w:tblLook w:val="04A0" w:firstRow="1" w:lastRow="0" w:firstColumn="1" w:lastColumn="0" w:noHBand="0" w:noVBand="1"/>
      </w:tblPr>
      <w:tblGrid>
        <w:gridCol w:w="1911"/>
        <w:gridCol w:w="1636"/>
        <w:gridCol w:w="2267"/>
        <w:gridCol w:w="5321"/>
      </w:tblGrid>
      <w:tr w:rsidR="007A77B4" w:rsidRPr="007A77B4" w14:paraId="3595BFE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EDDAA28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lastRenderedPageBreak/>
              <w:t>GRADO DI RISCHI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D59A84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7A77B4" w:rsidRPr="007A77B4" w14:paraId="28753DFF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CF0B83F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D917D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AB8820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D828C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0CBD4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D967AD1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361CDC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1FB603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303AD3D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262B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C1E89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939FA3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F19B73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97238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9139991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204198B4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F8C011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7A77B4" w:rsidRPr="007A77B4" w14:paraId="383CA40D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4FF715F5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12406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3201DA0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96E6643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55BC2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5F76119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21D6DE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0DE42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3F97A88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E54D24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12B6B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5D48213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4DE6F4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FAF4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F2871C0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48EE4B9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E9748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7A77B4" w:rsidRPr="007A77B4" w14:paraId="7FF191C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DA0C59D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CA036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B8BA2DD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72A02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7447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9665C5C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6F3D34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FC055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B22E83A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6F2094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A595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13E6184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533CFA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36BE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76CF59A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12FE970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61B112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7A77B4" w:rsidRPr="007A77B4" w14:paraId="65DB0D0B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2A171FC0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29E24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C8DAF7F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F9048D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485FB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AD412FD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292933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7B83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A276EA7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4E96666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0A45D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25DEBF9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5CCD30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9D0D8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3C8678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283292E3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I RISCHI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739E9B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CHIO IDENTIFICATO</w:t>
            </w:r>
          </w:p>
        </w:tc>
      </w:tr>
      <w:tr w:rsidR="007A77B4" w:rsidRPr="007A77B4" w14:paraId="01C2547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7A396409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BFA8FB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AD68A8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2F245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: PREVENTIVA o CONTINGENTE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90C4B2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3A3E618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38E0B4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ZIONI DI BILANCIO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547F4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CBA5AB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BEE0A3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ZIONE DI MITIGAZIONE PROPO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BCB6B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59F2740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37800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KEHOLDER RESPONSABILI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6E94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35B1846A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09" w:type="dxa"/>
        <w:tblLook w:val="04A0" w:firstRow="1" w:lastRow="0" w:firstColumn="1" w:lastColumn="0" w:noHBand="0" w:noVBand="1"/>
      </w:tblPr>
      <w:tblGrid>
        <w:gridCol w:w="11009"/>
      </w:tblGrid>
      <w:tr w:rsidR="007A77B4" w:rsidRPr="007A77B4" w14:paraId="67C3607B" w14:textId="77777777" w:rsidTr="007A77B4">
        <w:trPr>
          <w:trHeight w:val="48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98E4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MONITORAGGIO DEL RISCHIO</w:t>
            </w:r>
          </w:p>
        </w:tc>
      </w:tr>
      <w:tr w:rsidR="007A77B4" w:rsidRPr="007A77B4" w14:paraId="73FB05BE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400D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 xml:space="preserve">REVISIONE DI RISCHI E </w:t>
            </w:r>
            <w:proofErr w:type="gramStart"/>
            <w:r>
              <w:rPr>
                <w:b/>
                <w:color w:val="000000"/>
              </w:rPr>
              <w:t xml:space="preserve">PROBLEMI </w:t>
            </w:r>
            <w:r w:rsidRPr="007A77B4">
              <w:rPr>
                <w:i/>
                <w:iCs/>
                <w:color w:val="000000"/>
                <w:szCs w:val="20"/>
              </w:rPr>
              <w:t xml:space="preserve"> </w:t>
            </w:r>
            <w:r w:rsidRPr="007A77B4">
              <w:rPr>
                <w:i/>
                <w:iCs/>
                <w:color w:val="000000"/>
                <w:sz w:val="18"/>
                <w:szCs w:val="18"/>
              </w:rPr>
              <w:t>verifica</w:t>
            </w:r>
            <w:proofErr w:type="gramEnd"/>
            <w:r w:rsidRPr="007A77B4">
              <w:rPr>
                <w:i/>
                <w:iCs/>
                <w:color w:val="000000"/>
                <w:sz w:val="18"/>
                <w:szCs w:val="18"/>
              </w:rPr>
              <w:t xml:space="preserve"> la ricerca di problemi che potrebbero essersi intensificati</w:t>
            </w:r>
          </w:p>
        </w:tc>
      </w:tr>
      <w:tr w:rsidR="007A77B4" w:rsidRPr="007A77B4" w14:paraId="3AA015F6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0182DC2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QUENZA DI REVISIONE</w:t>
            </w:r>
          </w:p>
        </w:tc>
      </w:tr>
      <w:tr w:rsidR="007A77B4" w:rsidRPr="007A77B4" w14:paraId="3F716936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7757D6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CAC13B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CDE067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 RESPONSABILI DELLA REVISIONE</w:t>
            </w:r>
          </w:p>
        </w:tc>
      </w:tr>
      <w:tr w:rsidR="007A77B4" w:rsidRPr="007A77B4" w14:paraId="080238A5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7D751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C77BA58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CF62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MONITORAGGIO</w:t>
            </w:r>
          </w:p>
        </w:tc>
      </w:tr>
      <w:tr w:rsidR="007A77B4" w:rsidRPr="007A77B4" w14:paraId="739259A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349058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QUENZA DI MONITORAGGIO</w:t>
            </w:r>
          </w:p>
        </w:tc>
      </w:tr>
      <w:tr w:rsidR="007A77B4" w:rsidRPr="007A77B4" w14:paraId="4FEF0F9F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866C2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9103AF4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137143D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 RESPONSABILI DEL MONITORAGGIO</w:t>
            </w:r>
          </w:p>
        </w:tc>
      </w:tr>
      <w:tr w:rsidR="007A77B4" w:rsidRPr="007A77B4" w14:paraId="04777D28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297D4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2191C03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1289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REPORTING</w:t>
            </w:r>
          </w:p>
        </w:tc>
      </w:tr>
      <w:tr w:rsidR="007A77B4" w:rsidRPr="007A77B4" w14:paraId="2C6DCB99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547DE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QUENZA DI REPORTING</w:t>
            </w:r>
          </w:p>
        </w:tc>
      </w:tr>
      <w:tr w:rsidR="007A77B4" w:rsidRPr="007A77B4" w14:paraId="2C2435A2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8828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67FF12A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2A515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 RESPONSABILI DEL REPORTING</w:t>
            </w:r>
          </w:p>
        </w:tc>
      </w:tr>
      <w:tr w:rsidR="007A77B4" w:rsidRPr="007A77B4" w14:paraId="093A1FDC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C1A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5E4E0C3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p w14:paraId="088F6844" w14:textId="77777777" w:rsidR="0086599F" w:rsidRPr="0077115D" w:rsidRDefault="0086599F" w:rsidP="00415379">
      <w:pPr>
        <w:pStyle w:val="BodyText2"/>
        <w:rPr>
          <w:i w:val="0"/>
          <w:iCs/>
        </w:rPr>
      </w:pPr>
    </w:p>
    <w:p w14:paraId="009FC0DD" w14:textId="77777777" w:rsidR="00470737" w:rsidRPr="0077115D" w:rsidRDefault="00470737" w:rsidP="00415379">
      <w:pPr>
        <w:pStyle w:val="BodyText2"/>
        <w:rPr>
          <w:i w:val="0"/>
          <w:iCs/>
        </w:rPr>
      </w:pPr>
    </w:p>
    <w:p w14:paraId="0BB68EB1" w14:textId="77777777" w:rsidR="00470737" w:rsidRPr="00491059" w:rsidRDefault="00470737" w:rsidP="00470737"/>
    <w:tbl>
      <w:tblPr>
        <w:tblStyle w:val="TableGrid"/>
        <w:tblW w:w="9630" w:type="dxa"/>
        <w:tblInd w:w="60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470737" w:rsidRPr="00A64F9A" w14:paraId="36FAAF97" w14:textId="77777777" w:rsidTr="00857C8F">
        <w:trPr>
          <w:trHeight w:val="2826"/>
        </w:trPr>
        <w:tc>
          <w:tcPr>
            <w:tcW w:w="9630" w:type="dxa"/>
          </w:tcPr>
          <w:p w14:paraId="758CDCD0" w14:textId="77777777" w:rsidR="00470737" w:rsidRPr="00A64F9A" w:rsidRDefault="00470737" w:rsidP="00833710">
            <w:pPr>
              <w:jc w:val="center"/>
              <w:rPr>
                <w:b/>
              </w:rPr>
            </w:pPr>
          </w:p>
          <w:p w14:paraId="38000BF7" w14:textId="77777777" w:rsidR="00470737" w:rsidRPr="00A64F9A" w:rsidRDefault="00470737" w:rsidP="00833710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74D7D047" w14:textId="77777777" w:rsidR="00470737" w:rsidRPr="00A64F9A" w:rsidRDefault="00470737" w:rsidP="00833710"/>
          <w:p w14:paraId="165E33EC" w14:textId="77777777" w:rsidR="00470737" w:rsidRPr="00A64F9A" w:rsidRDefault="00470737" w:rsidP="00833710">
            <w:pPr>
              <w:spacing w:line="276" w:lineRule="auto"/>
            </w:pPr>
            <w:r>
              <w:t xml:space="preserve">Qualsiasi articolo, modello o informazione sono forniti da </w:t>
            </w:r>
            <w:proofErr w:type="spellStart"/>
            <w:r>
              <w:t>Smartsheet</w:t>
            </w:r>
            <w:proofErr w:type="spellEnd"/>
            <w: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4A2EF8F0" w14:textId="77777777" w:rsidR="00470737" w:rsidRPr="00C805C2" w:rsidRDefault="00470737" w:rsidP="00470737">
      <w:pPr>
        <w:spacing w:line="240" w:lineRule="auto"/>
        <w:rPr>
          <w:szCs w:val="20"/>
        </w:rPr>
      </w:pPr>
    </w:p>
    <w:p w14:paraId="0710FB2A" w14:textId="77777777" w:rsidR="00470737" w:rsidRPr="00AE1A71" w:rsidRDefault="00470737" w:rsidP="00415379">
      <w:pPr>
        <w:pStyle w:val="BodyText2"/>
      </w:pPr>
    </w:p>
    <w:sectPr w:rsidR="00470737" w:rsidRPr="00AE1A71" w:rsidSect="00857C8F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CBDA1" w14:textId="77777777" w:rsidR="002940D0" w:rsidRDefault="002940D0" w:rsidP="00480F66">
      <w:pPr>
        <w:spacing w:line="240" w:lineRule="auto"/>
      </w:pPr>
      <w:r>
        <w:separator/>
      </w:r>
    </w:p>
  </w:endnote>
  <w:endnote w:type="continuationSeparator" w:id="0">
    <w:p w14:paraId="31FDD51A" w14:textId="77777777" w:rsidR="002940D0" w:rsidRDefault="002940D0" w:rsidP="00480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5FD3" w14:textId="77777777" w:rsidR="002D6AD2" w:rsidRDefault="002D6AD2" w:rsidP="00AC41EA">
    <w:pPr>
      <w:pStyle w:val="Footer"/>
      <w:rPr>
        <w:b/>
        <w:bCs/>
      </w:rPr>
    </w:pPr>
    <w:r>
      <w:t>N. versione:</w:t>
    </w:r>
    <w:r>
      <w:tab/>
      <w:t>nome PI/sponsor:</w:t>
    </w:r>
    <w:r>
      <w:rPr>
        <w:b/>
        <w:bCs/>
      </w:rPr>
      <w:t xml:space="preserve"> </w:t>
    </w:r>
  </w:p>
  <w:p w14:paraId="41710C6D" w14:textId="77777777" w:rsidR="002D6AD2" w:rsidRPr="001C6DA8" w:rsidRDefault="002D6AD2" w:rsidP="00AC41EA">
    <w:pPr>
      <w:pStyle w:val="Footer"/>
      <w:rPr>
        <w:bCs/>
      </w:rPr>
    </w:pPr>
    <w:r>
      <w:t>Data della versione:</w:t>
    </w:r>
    <w:r>
      <w:rPr>
        <w:bCs/>
      </w:rPr>
      <w:tab/>
    </w:r>
    <w:r>
      <w:rPr>
        <w:bCs/>
      </w:rPr>
      <w:tab/>
    </w:r>
    <w:r>
      <w:t xml:space="preserve">Pagina </w:t>
    </w:r>
    <w:r w:rsidRPr="001C6DA8">
      <w:rPr>
        <w:bCs/>
      </w:rPr>
      <w:fldChar w:fldCharType="begin"/>
    </w:r>
    <w:r w:rsidRPr="001C6DA8">
      <w:rPr>
        <w:bCs/>
      </w:rPr>
      <w:instrText xml:space="preserve"> PAGE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  <w:r>
      <w:t xml:space="preserve"> di </w:t>
    </w:r>
    <w:r w:rsidRPr="001C6DA8">
      <w:rPr>
        <w:bCs/>
      </w:rPr>
      <w:fldChar w:fldCharType="begin"/>
    </w:r>
    <w:r w:rsidRPr="001C6DA8">
      <w:rPr>
        <w:bCs/>
      </w:rPr>
      <w:instrText xml:space="preserve"> NUMPAGES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</w:p>
  <w:p w14:paraId="28F68538" w14:textId="77777777" w:rsidR="002D6AD2" w:rsidRDefault="002D6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5BDC3" w14:textId="77777777" w:rsidR="002940D0" w:rsidRDefault="002940D0" w:rsidP="00480F66">
      <w:pPr>
        <w:spacing w:line="240" w:lineRule="auto"/>
      </w:pPr>
      <w:r>
        <w:separator/>
      </w:r>
    </w:p>
  </w:footnote>
  <w:footnote w:type="continuationSeparator" w:id="0">
    <w:p w14:paraId="23A6B7D6" w14:textId="77777777" w:rsidR="002940D0" w:rsidRDefault="002940D0" w:rsidP="00480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41D3" w14:textId="77777777" w:rsidR="002D6AD2" w:rsidRDefault="002D6AD2" w:rsidP="00180A31">
    <w:pPr>
      <w:pStyle w:val="Heading5"/>
    </w:pPr>
    <w:r>
      <w:t>INFORMAZIONI RISERV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hybridMultilevel"/>
    <w:tmpl w:val="BF083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D216C"/>
    <w:multiLevelType w:val="hybridMultilevel"/>
    <w:tmpl w:val="AEBAA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306C0"/>
    <w:multiLevelType w:val="hybridMultilevel"/>
    <w:tmpl w:val="4642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647C1F"/>
    <w:multiLevelType w:val="hybridMultilevel"/>
    <w:tmpl w:val="A32C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E4EBA"/>
    <w:multiLevelType w:val="hybridMultilevel"/>
    <w:tmpl w:val="18F6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2131">
    <w:abstractNumId w:val="0"/>
  </w:num>
  <w:num w:numId="2" w16cid:durableId="442845561">
    <w:abstractNumId w:val="3"/>
  </w:num>
  <w:num w:numId="3" w16cid:durableId="1868325264">
    <w:abstractNumId w:val="2"/>
  </w:num>
  <w:num w:numId="4" w16cid:durableId="501773233">
    <w:abstractNumId w:val="4"/>
  </w:num>
  <w:num w:numId="5" w16cid:durableId="38359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kwNKgFAII4aowtAAAA"/>
  </w:docVars>
  <w:rsids>
    <w:rsidRoot w:val="00ED33FC"/>
    <w:rsid w:val="00011239"/>
    <w:rsid w:val="00043B56"/>
    <w:rsid w:val="00060143"/>
    <w:rsid w:val="00075EDD"/>
    <w:rsid w:val="00082462"/>
    <w:rsid w:val="00084DC6"/>
    <w:rsid w:val="000C6646"/>
    <w:rsid w:val="000E13F9"/>
    <w:rsid w:val="000F37F4"/>
    <w:rsid w:val="00104901"/>
    <w:rsid w:val="00104E3A"/>
    <w:rsid w:val="001228CB"/>
    <w:rsid w:val="00130D91"/>
    <w:rsid w:val="001408F2"/>
    <w:rsid w:val="00143339"/>
    <w:rsid w:val="00143A14"/>
    <w:rsid w:val="00144067"/>
    <w:rsid w:val="00170FFA"/>
    <w:rsid w:val="00180A31"/>
    <w:rsid w:val="00184DC6"/>
    <w:rsid w:val="00190595"/>
    <w:rsid w:val="00194785"/>
    <w:rsid w:val="001B6888"/>
    <w:rsid w:val="001C6DA8"/>
    <w:rsid w:val="001E0B04"/>
    <w:rsid w:val="00223549"/>
    <w:rsid w:val="00223F03"/>
    <w:rsid w:val="002404F9"/>
    <w:rsid w:val="00250EF4"/>
    <w:rsid w:val="002629FC"/>
    <w:rsid w:val="002714AB"/>
    <w:rsid w:val="00274428"/>
    <w:rsid w:val="0027725D"/>
    <w:rsid w:val="002940D0"/>
    <w:rsid w:val="002A0FF5"/>
    <w:rsid w:val="002B2904"/>
    <w:rsid w:val="002B385A"/>
    <w:rsid w:val="002D2478"/>
    <w:rsid w:val="002D6AD2"/>
    <w:rsid w:val="002E065B"/>
    <w:rsid w:val="002E0E1F"/>
    <w:rsid w:val="003022B1"/>
    <w:rsid w:val="00335259"/>
    <w:rsid w:val="00341FCC"/>
    <w:rsid w:val="003903D0"/>
    <w:rsid w:val="003B37F1"/>
    <w:rsid w:val="003B3A02"/>
    <w:rsid w:val="003B626E"/>
    <w:rsid w:val="003C7187"/>
    <w:rsid w:val="003E3959"/>
    <w:rsid w:val="00414587"/>
    <w:rsid w:val="00415379"/>
    <w:rsid w:val="00424A44"/>
    <w:rsid w:val="004259DE"/>
    <w:rsid w:val="00434028"/>
    <w:rsid w:val="0043545F"/>
    <w:rsid w:val="00443CC7"/>
    <w:rsid w:val="00470737"/>
    <w:rsid w:val="00480F66"/>
    <w:rsid w:val="0048129D"/>
    <w:rsid w:val="00484DDE"/>
    <w:rsid w:val="004B0D65"/>
    <w:rsid w:val="004C4774"/>
    <w:rsid w:val="00507642"/>
    <w:rsid w:val="00517CA8"/>
    <w:rsid w:val="00525D6C"/>
    <w:rsid w:val="00541D2D"/>
    <w:rsid w:val="005511BC"/>
    <w:rsid w:val="00570608"/>
    <w:rsid w:val="00573020"/>
    <w:rsid w:val="00583B6A"/>
    <w:rsid w:val="005B1EC3"/>
    <w:rsid w:val="005C0E13"/>
    <w:rsid w:val="005F3691"/>
    <w:rsid w:val="00621B2C"/>
    <w:rsid w:val="00632CB7"/>
    <w:rsid w:val="0064485A"/>
    <w:rsid w:val="00647EEB"/>
    <w:rsid w:val="00667375"/>
    <w:rsid w:val="00671A46"/>
    <w:rsid w:val="006B0389"/>
    <w:rsid w:val="006C5F2C"/>
    <w:rsid w:val="00744401"/>
    <w:rsid w:val="0077063E"/>
    <w:rsid w:val="0077115D"/>
    <w:rsid w:val="00773199"/>
    <w:rsid w:val="00797ABD"/>
    <w:rsid w:val="007A77B4"/>
    <w:rsid w:val="007C2D33"/>
    <w:rsid w:val="007E546F"/>
    <w:rsid w:val="007E79B5"/>
    <w:rsid w:val="007F744B"/>
    <w:rsid w:val="00801DF5"/>
    <w:rsid w:val="008026A0"/>
    <w:rsid w:val="00802E66"/>
    <w:rsid w:val="00806760"/>
    <w:rsid w:val="008106B4"/>
    <w:rsid w:val="00857C8F"/>
    <w:rsid w:val="00865101"/>
    <w:rsid w:val="0086599F"/>
    <w:rsid w:val="0087455A"/>
    <w:rsid w:val="008752AF"/>
    <w:rsid w:val="008A2B06"/>
    <w:rsid w:val="008B4B1F"/>
    <w:rsid w:val="008D3852"/>
    <w:rsid w:val="008D5432"/>
    <w:rsid w:val="008D6D02"/>
    <w:rsid w:val="008E4D86"/>
    <w:rsid w:val="00906570"/>
    <w:rsid w:val="0092019A"/>
    <w:rsid w:val="0092169A"/>
    <w:rsid w:val="00923B3B"/>
    <w:rsid w:val="00955D6F"/>
    <w:rsid w:val="009A177A"/>
    <w:rsid w:val="009B24E9"/>
    <w:rsid w:val="009B6099"/>
    <w:rsid w:val="009E4124"/>
    <w:rsid w:val="009F740D"/>
    <w:rsid w:val="00A102CF"/>
    <w:rsid w:val="00A122C8"/>
    <w:rsid w:val="00A15E56"/>
    <w:rsid w:val="00A220A3"/>
    <w:rsid w:val="00A42957"/>
    <w:rsid w:val="00A452B4"/>
    <w:rsid w:val="00A54153"/>
    <w:rsid w:val="00A63FB4"/>
    <w:rsid w:val="00A6517C"/>
    <w:rsid w:val="00A72DB9"/>
    <w:rsid w:val="00AC41EA"/>
    <w:rsid w:val="00AC78FF"/>
    <w:rsid w:val="00AE1A71"/>
    <w:rsid w:val="00AF0463"/>
    <w:rsid w:val="00B11A9D"/>
    <w:rsid w:val="00B14E5B"/>
    <w:rsid w:val="00B41B66"/>
    <w:rsid w:val="00B566CB"/>
    <w:rsid w:val="00B84C2A"/>
    <w:rsid w:val="00BE210B"/>
    <w:rsid w:val="00BF08D2"/>
    <w:rsid w:val="00C06F59"/>
    <w:rsid w:val="00C20884"/>
    <w:rsid w:val="00C41E1D"/>
    <w:rsid w:val="00C454ED"/>
    <w:rsid w:val="00C4718F"/>
    <w:rsid w:val="00C62D86"/>
    <w:rsid w:val="00C67A1F"/>
    <w:rsid w:val="00C73FC3"/>
    <w:rsid w:val="00C8639F"/>
    <w:rsid w:val="00CA5F14"/>
    <w:rsid w:val="00CB693F"/>
    <w:rsid w:val="00CD2787"/>
    <w:rsid w:val="00CF7D4E"/>
    <w:rsid w:val="00D13FB3"/>
    <w:rsid w:val="00D15EE8"/>
    <w:rsid w:val="00D16040"/>
    <w:rsid w:val="00D334BB"/>
    <w:rsid w:val="00D42777"/>
    <w:rsid w:val="00D518AF"/>
    <w:rsid w:val="00D550C5"/>
    <w:rsid w:val="00D56FC8"/>
    <w:rsid w:val="00D75CFD"/>
    <w:rsid w:val="00D81548"/>
    <w:rsid w:val="00D93AA6"/>
    <w:rsid w:val="00D95479"/>
    <w:rsid w:val="00DF35E2"/>
    <w:rsid w:val="00DF7098"/>
    <w:rsid w:val="00E11F8E"/>
    <w:rsid w:val="00E543B7"/>
    <w:rsid w:val="00E617AD"/>
    <w:rsid w:val="00E63191"/>
    <w:rsid w:val="00E8459A"/>
    <w:rsid w:val="00EB10E8"/>
    <w:rsid w:val="00EB1779"/>
    <w:rsid w:val="00EC2404"/>
    <w:rsid w:val="00ED33FC"/>
    <w:rsid w:val="00F21222"/>
    <w:rsid w:val="00F303EB"/>
    <w:rsid w:val="00F31A79"/>
    <w:rsid w:val="00F46CF3"/>
    <w:rsid w:val="00F533BA"/>
    <w:rsid w:val="00F544A8"/>
    <w:rsid w:val="00F64E70"/>
    <w:rsid w:val="00F678EF"/>
    <w:rsid w:val="00F803D3"/>
    <w:rsid w:val="00F84EBE"/>
    <w:rsid w:val="00FA7A23"/>
    <w:rsid w:val="00FD6C4E"/>
    <w:rsid w:val="00FE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06195"/>
  <w15:chartTrackingRefBased/>
  <w15:docId w15:val="{218581B5-E1D0-4840-8381-FE1559542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463"/>
    <w:pPr>
      <w:spacing w:after="0"/>
    </w:pPr>
    <w:rPr>
      <w:rFonts w:ascii="Century Gothic" w:hAnsi="Century Gothic" w:cs="Times New Roman (Body CS)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0FF5"/>
    <w:pPr>
      <w:keepNext/>
      <w:spacing w:before="120" w:after="120"/>
      <w:ind w:right="-1440"/>
      <w:outlineLvl w:val="0"/>
    </w:pPr>
    <w:rPr>
      <w:caps/>
      <w:color w:val="808080" w:themeColor="background1" w:themeShade="80"/>
      <w:sz w:val="3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A1F"/>
    <w:pPr>
      <w:keepNext/>
      <w:spacing w:after="80" w:line="240" w:lineRule="auto"/>
      <w:outlineLvl w:val="1"/>
    </w:pPr>
    <w:rPr>
      <w:caps/>
      <w:color w:val="8496B0" w:themeColor="text2" w:themeTint="99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FF5"/>
    <w:rPr>
      <w:rFonts w:ascii="Century Gothic" w:hAnsi="Century Gothic" w:cs="Times New Roman (Body CS)"/>
      <w:caps/>
      <w:color w:val="808080" w:themeColor="background1" w:themeShade="80"/>
      <w:sz w:val="3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7A1F"/>
    <w:rPr>
      <w:rFonts w:ascii="Century Gothic" w:hAnsi="Century Gothic" w:cs="Times New Roman (Body CS)"/>
      <w:caps/>
      <w:color w:val="8496B0" w:themeColor="text2" w:themeTint="99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unhideWhenUsed/>
    <w:rsid w:val="00480F6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BodyText3">
    <w:name w:val="Body Text 3"/>
    <w:basedOn w:val="Normal"/>
    <w:link w:val="BodyText3Char"/>
    <w:uiPriority w:val="99"/>
    <w:unhideWhenUsed/>
    <w:rsid w:val="00484DDE"/>
    <w:rPr>
      <w:b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484DDE"/>
    <w:rPr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D8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D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37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17&amp;utm_language=IT&amp;utm_source=template-word&amp;utm_medium=content&amp;utm_campaign=ic-MA+Risk+Management+Plan-word-37717-it&amp;lpa=ic+MA+Risk+Management+Plan+word+37717+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A005E-0BE0-4F31-B9E6-30995C664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Microsoft User</cp:lastModifiedBy>
  <cp:revision>10</cp:revision>
  <cp:lastPrinted>2019-01-22T01:48:00Z</cp:lastPrinted>
  <dcterms:created xsi:type="dcterms:W3CDTF">2023-05-04T20:22:00Z</dcterms:created>
  <dcterms:modified xsi:type="dcterms:W3CDTF">2023-09-21T00:27:00Z</dcterms:modified>
</cp:coreProperties>
</file>